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Economist</w:t>
      </w:r>
      <w:r>
        <w:t xml:space="preserve"> </w:t>
      </w:r>
      <w:r>
        <w:t xml:space="preserve">Internship</w:t>
      </w:r>
      <w:r>
        <w:t xml:space="preserve"> </w:t>
      </w:r>
      <w:r>
        <w:t xml:space="preserve">-</w:t>
      </w:r>
      <w:r>
        <w:t xml:space="preserve"> </w:t>
      </w:r>
      <w:r>
        <w:t xml:space="preserve">New</w:t>
      </w:r>
      <w:r>
        <w:t xml:space="preserve"> </w:t>
      </w:r>
      <w:r>
        <w:t xml:space="preserve">York</w:t>
      </w:r>
      <w:r>
        <w:t xml:space="preserve"> </w:t>
      </w:r>
      <w:r>
        <w:t xml:space="preserve">City</w:t>
      </w:r>
    </w:p>
    <w:bookmarkStart w:id="20" w:name="X7c170f90d55f74c21fa40d3dfe2d083c2a30250"/>
    <w:p>
      <w:pPr>
        <w:pStyle w:val="Heading1"/>
      </w:pPr>
      <w:r>
        <w:t xml:space="preserve">Internship Application Letter: Economist Internship in the United States New York City Market</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Hiring Manager, Department of Economic Research</w:t>
      </w:r>
      <w:r>
        <w:br/>
      </w:r>
      <w:r>
        <w:rPr>
          <w:bCs/>
          <w:b/>
        </w:rPr>
        <w:t xml:space="preserve">Company Name:</w:t>
      </w:r>
      <w:r>
        <w:t xml:space="preserve"> </w:t>
      </w:r>
      <w:r>
        <w:t xml:space="preserve">Global Financial Analytics Group (GFAG)</w:t>
      </w:r>
      <w:r>
        <w:br/>
      </w:r>
      <w:r>
        <w:rPr>
          <w:bCs/>
          <w:b/>
        </w:rPr>
        <w:t xml:space="preserve">Address:</w:t>
      </w:r>
      <w:r>
        <w:t xml:space="preserve"> </w:t>
      </w:r>
      <w:r>
        <w:t xml:space="preserve">555 Wall Street, Suite 3000, New York, NY 10019</w:t>
      </w:r>
    </w:p>
    <w:p>
      <w:pPr>
        <w:pStyle w:val="BodyText"/>
      </w:pPr>
      <w:r>
        <w:t xml:space="preserve">Dear Hiring Manager,</w:t>
      </w:r>
    </w:p>
    <w:p>
      <w:pPr>
        <w:pStyle w:val="BodyText"/>
      </w:pPr>
      <w:r>
        <w:t xml:space="preserve">I am writing to express my enthusiastic interest in the Economist Internship position at Global Financial Analytics Group (GFAG), as advertised on your careers portal. As a dedicated economics student with an unwavering focus on applying quantitative methods to real-world economic challenges within the dynamic landscape of the United States New York City financial ecosystem, I am confident that my academic background, analytical skills, and profound understanding of NYC’s unique economic pulse make me an exceptional candidate for this Internship Application Letter opportunity.</w:t>
      </w:r>
    </w:p>
    <w:p>
      <w:pPr>
        <w:pStyle w:val="BodyText"/>
      </w:pPr>
      <w:r>
        <w:t xml:space="preserve">New York City stands as not merely a global financial capital but the very epicenter of economic innovation and complexity in the United States. Its unparalleled density of financial institutions, multinational corporations, governmental bodies like the Federal Reserve Bank of New York, and world-class academic institutions such as Columbia University’s Economics Department creates an irreplaceable laboratory for understanding macroeconomic forces at their most intense. I have meticulously followed how NYC's economy navigates challenges—from post-pandemic recovery patterns in hospitality and real estate to the evolving impacts of technology disruption on finance and retail—making my desire to contribute directly within this environment deeply personal and professionally imperative. This Internship Application Letter represents my formal commitment to becoming part of the team shaping economic insights that resonate globally, starting right here in New York City.</w:t>
      </w:r>
    </w:p>
    <w:p>
      <w:pPr>
        <w:pStyle w:val="BodyText"/>
      </w:pPr>
      <w:r>
        <w:t xml:space="preserve">My academic journey at Columbia University’s School of International and Public Affairs (SIPA), where I am pursuing a Master of Public Administration with a concentration in Economic Policy, has equipped me with rigorous analytical tools specifically relevant to the demands of an Economist Internship within NYC. My coursework in Econometrics, Urban Economics, and Macroeconomic Forecasting has provided me with advanced proficiency in statistical software including Stata, R, and Python for data analysis. I recently completed a capstone project analyzing the correlation between zoning policy changes across different NYC boroughs and subsequent shifts in small business formation rates over the past decade. Utilizing a comprehensive dataset from NYC's Department of City Planning and Census Bureau sources, I developed regression models to isolate policy impacts, producing a detailed report that identified key corridors for potential economic revitalization support—directly aligning with GFAG’s focus on urban economic development strategies.</w:t>
      </w:r>
    </w:p>
    <w:p>
      <w:pPr>
        <w:pStyle w:val="BodyText"/>
      </w:pPr>
      <w:r>
        <w:t xml:space="preserve">My professional experience further solidifies my readiness for this role. As an Economic Research Assistant at the New York City Economic Development Corporation (NYCEDC), I contributed to a project assessing the long-term economic impact of the Brooklyn Navy Yard redevelopment initiative. My responsibilities included collecting and cleaning datasets on employment, business permits, and tax revenues across multiple years; conducting time-series analyses to track growth trajectories; and assisting in compiling presentation materials for city council stakeholders. This experience immersed me in the practical realities of NYC's economic infrastructure—understanding how local policy translates into tangible data-driven outcomes. I became adept at navigating complex municipal data systems and communicating nuanced findings clearly to non-technical audiences, skills directly transferable to GFAG’s internal research and client-facing work.</w:t>
      </w:r>
    </w:p>
    <w:p>
      <w:pPr>
        <w:pStyle w:val="BodyText"/>
      </w:pPr>
      <w:r>
        <w:t xml:space="preserve">What truly excites me about the opportunity at GFAG is your firm’s reputation for producing actionable economic intelligence that informs critical decisions across Wall Street, government, and the broader New York City business community. I have closely followed your recent white paper on 'The Resilience of New York City's Tech Ecosystem Amidst Global Uncertainty,' which demonstrated exceptional insight into sector-specific vulnerabilities and growth vectors within our city. My own research interests in labor market dynamics within gig economy sectors—particularly their interplay with traditional service industries across NYC neighborhoods—resonate deeply with this focus. I am eager to contribute my skills in data visualization (using Tableau) and spatial analysis to enhance GFAG’s ongoing studies of urban economic geography, helping translate complex datasets into compelling narratives for your clients and internal strategy teams.</w:t>
      </w:r>
    </w:p>
    <w:p>
      <w:pPr>
        <w:pStyle w:val="BodyText"/>
      </w:pPr>
      <w:r>
        <w:t xml:space="preserve">Moreover, I possess a genuine understanding of the unique cultural and logistical context required to thrive as an Economist within New York City. Having lived in Manhattan since my undergraduate studies at NYU, I am deeply familiar with the city’s rhythms, challenges, and opportunities—from navigating public transportation for data collection across boroughs to recognizing the nuanced economic indicators embedded in neighborhood-specific trends like rent stabilization impacts or restaurant industry shifts post-pandemic. This local knowledge ensures I can quickly integrate into your team and contribute meaningfully from day one, understanding not just the numbers but the human stories behind them within this specific metropolitan environment.</w:t>
      </w:r>
    </w:p>
    <w:p>
      <w:pPr>
        <w:pStyle w:val="BodyText"/>
      </w:pPr>
      <w:r>
        <w:t xml:space="preserve">I am particularly drawn to GFAG’s commitment to fostering talent through meaningful internships that bridge academic theory with practical application. The prospect of learning under the mentorship of your senior economists while contributing directly to high-impact projects addressing real challenges facing New York City’s economy is precisely the professional development pathway I seek. I am eager to bring my proactive work ethic, analytical rigor, and deep commitment to understanding the economic fabric of our city—particularly its most innovative and resilient sectors—to your esteemed team.</w:t>
      </w:r>
    </w:p>
    <w:p>
      <w:pPr>
        <w:pStyle w:val="BodyText"/>
      </w:pPr>
      <w:r>
        <w:t xml:space="preserve">Thank you for considering my application for this Economist Internship position within the United States New York City market. My resume, attached for your review, provides further detail on my qualifications and achievements. I am eager to discuss how my skills in economic research, data analysis, and contextual understanding of NYC’s economy can directly benefit Global Financial Analytics Group. I am available for an interview at your earliest convenience and can be reached at (212) 555-7890 or email@example.com.</w:t>
      </w:r>
    </w:p>
    <w:p>
      <w:pPr>
        <w:pStyle w:val="BodyText"/>
      </w:pPr>
      <w:r>
        <w:t xml:space="preserve">I look forward to the possibility of contributing to GFAG’s mission of delivering exceptional economic insights that drive strategic success in New York City and beyond. Thank you for your time and consideration.</w:t>
      </w:r>
    </w:p>
    <w:p>
      <w:pPr>
        <w:pStyle w:val="BodyText"/>
      </w:pPr>
      <w:r>
        <w:t xml:space="preserve">Sincerely,</w:t>
      </w:r>
    </w:p>
    <w:p>
      <w:pPr>
        <w:pStyle w:val="BodyText"/>
      </w:pPr>
      <w:r>
        <w:t xml:space="preserve">Jane Elizabeth Chen</w:t>
      </w:r>
    </w:p>
    <w:p>
      <w:pPr>
        <w:pStyle w:val="BodyText"/>
      </w:pPr>
      <w:r>
        <w:t xml:space="preserve">Master of Public Administration Candidate (Economic Policy Concentration)</w:t>
      </w:r>
      <w:r>
        <w:br/>
      </w:r>
      <w:r>
        <w:t xml:space="preserve">School of International and Public Affairs, Columbia University</w:t>
      </w:r>
      <w:r>
        <w:br/>
      </w:r>
      <w:r>
        <w:t xml:space="preserve">New York, NY 10027</w:t>
      </w:r>
      <w:r>
        <w:br/>
      </w:r>
      <w:r>
        <w:t xml:space="preserve">Phone: (212) 555-7890 | Email: jane.chen@gs.columbia.edu</w:t>
      </w:r>
    </w:p>
    <w:p>
      <w:pPr>
        <w:pStyle w:val="BodyText"/>
      </w:pPr>
      <w:r>
        <w:rPr>
          <w:iCs/>
          <w:i/>
        </w:rPr>
        <w:t xml:space="preserve">Enclosures: Resu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Economist Internship - New York City</dc:title>
  <dc:creator/>
  <dc:language>en</dc:language>
  <cp:keywords/>
  <dcterms:created xsi:type="dcterms:W3CDTF">2026-07-24T12:16:50Z</dcterms:created>
  <dcterms:modified xsi:type="dcterms:W3CDTF">2026-07-24T12:16:50Z</dcterms:modified>
</cp:coreProperties>
</file>

<file path=docProps/custom.xml><?xml version="1.0" encoding="utf-8"?>
<Properties xmlns="http://schemas.openxmlformats.org/officeDocument/2006/custom-properties" xmlns:vt="http://schemas.openxmlformats.org/officeDocument/2006/docPropsVTypes"/>
</file>